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54DA23" w14:textId="77777777" w:rsidR="00144EC8" w:rsidRDefault="00144EC8" w:rsidP="003A3660">
      <w:pPr>
        <w:rPr>
          <w:b/>
          <w:lang w:val="lt-LT"/>
        </w:rPr>
      </w:pPr>
    </w:p>
    <w:p w14:paraId="16A21F9A" w14:textId="15249AD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YTAUTO DIDŽIOJO UNIVERSITETAS</w:t>
      </w:r>
    </w:p>
    <w:p w14:paraId="64A3055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KLAIPĖDOS UNIVERSITETAS</w:t>
      </w:r>
    </w:p>
    <w:p w14:paraId="5D102BB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MYKOLO ROMERIO UNIVERSITETAS</w:t>
      </w:r>
    </w:p>
    <w:p w14:paraId="5069571B" w14:textId="716EBD7D" w:rsidR="00333E81" w:rsidRPr="00333E81" w:rsidRDefault="00DB3A02" w:rsidP="00333E81">
      <w:pPr>
        <w:jc w:val="center"/>
        <w:rPr>
          <w:b/>
          <w:lang w:val="lt-LT"/>
        </w:rPr>
      </w:pPr>
      <w:r>
        <w:rPr>
          <w:b/>
          <w:lang w:val="lt-LT"/>
        </w:rPr>
        <w:t xml:space="preserve">VU </w:t>
      </w:r>
      <w:r w:rsidR="00333E81" w:rsidRPr="00333E81">
        <w:rPr>
          <w:b/>
          <w:lang w:val="lt-LT"/>
        </w:rPr>
        <w:t xml:space="preserve">ŠIAULIŲ </w:t>
      </w:r>
      <w:r>
        <w:rPr>
          <w:b/>
          <w:lang w:val="lt-LT"/>
        </w:rPr>
        <w:t>AKADEMIJA</w:t>
      </w:r>
    </w:p>
    <w:p w14:paraId="743F81EB" w14:textId="77777777" w:rsidR="00333E81" w:rsidRPr="00333E81" w:rsidRDefault="00333E81" w:rsidP="00333E81">
      <w:pPr>
        <w:jc w:val="center"/>
        <w:rPr>
          <w:lang w:val="lt-LT"/>
        </w:rPr>
      </w:pPr>
    </w:p>
    <w:p w14:paraId="43680FC7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adybos mokslo krypties (</w:t>
      </w:r>
      <w:r w:rsidR="004071DC">
        <w:rPr>
          <w:b/>
          <w:lang w:val="lt-LT"/>
        </w:rPr>
        <w:t>S 0</w:t>
      </w:r>
      <w:r w:rsidRPr="00333E81">
        <w:rPr>
          <w:b/>
          <w:lang w:val="lt-LT"/>
        </w:rPr>
        <w:t>03</w:t>
      </w:r>
      <w:r w:rsidR="004071DC">
        <w:rPr>
          <w:b/>
          <w:lang w:val="lt-LT"/>
        </w:rPr>
        <w:t>)</w:t>
      </w:r>
      <w:r w:rsidRPr="00333E81">
        <w:rPr>
          <w:b/>
          <w:lang w:val="lt-LT"/>
        </w:rPr>
        <w:t xml:space="preserve"> disertacijų tematikų konkursui</w:t>
      </w:r>
      <w:r w:rsidRPr="00333E81">
        <w:rPr>
          <w:rStyle w:val="FootnoteReference"/>
          <w:b/>
          <w:lang w:val="lt-LT"/>
        </w:rPr>
        <w:footnoteReference w:id="1"/>
      </w:r>
    </w:p>
    <w:p w14:paraId="0A32256E" w14:textId="77777777" w:rsidR="00333E81" w:rsidRPr="00333E81" w:rsidRDefault="00333E81" w:rsidP="00333E81">
      <w:pPr>
        <w:jc w:val="center"/>
        <w:rPr>
          <w:lang w:val="lt-LT"/>
        </w:rPr>
      </w:pPr>
    </w:p>
    <w:p w14:paraId="40D2A229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DISERTACIJOS TEMATIKOS PRISTATYMAS</w:t>
      </w:r>
    </w:p>
    <w:p w14:paraId="6BA3D762" w14:textId="77777777" w:rsidR="00333E81" w:rsidRPr="00333E81" w:rsidRDefault="00333E81" w:rsidP="00333E81">
      <w:pPr>
        <w:jc w:val="center"/>
        <w:rPr>
          <w:lang w:val="lt-LT"/>
        </w:rPr>
      </w:pPr>
    </w:p>
    <w:p w14:paraId="078AB84D" w14:textId="198857F4" w:rsidR="00333E81" w:rsidRPr="00333E81" w:rsidRDefault="00006FD6" w:rsidP="00333E81">
      <w:pPr>
        <w:jc w:val="center"/>
        <w:rPr>
          <w:lang w:val="lt-LT"/>
        </w:rPr>
      </w:pPr>
      <w:r>
        <w:rPr>
          <w:lang w:val="lt-LT"/>
        </w:rPr>
        <w:t>20</w:t>
      </w:r>
      <w:r w:rsidR="00905E02">
        <w:rPr>
          <w:lang w:val="lt-LT"/>
        </w:rPr>
        <w:t>2</w:t>
      </w:r>
      <w:r w:rsidR="002A7071">
        <w:rPr>
          <w:lang w:val="lt-LT"/>
        </w:rPr>
        <w:t>5</w:t>
      </w:r>
      <w:r w:rsidR="00905E02">
        <w:rPr>
          <w:lang w:val="lt-LT"/>
        </w:rPr>
        <w:t xml:space="preserve"> </w:t>
      </w:r>
      <w:r w:rsidR="00B33ECE">
        <w:rPr>
          <w:lang w:val="lt-LT"/>
        </w:rPr>
        <w:t>-....</w:t>
      </w:r>
      <w:r w:rsidR="00333E81" w:rsidRPr="00333E81">
        <w:rPr>
          <w:lang w:val="lt-LT"/>
        </w:rPr>
        <w:t>-....</w:t>
      </w:r>
    </w:p>
    <w:p w14:paraId="6FCD1273" w14:textId="77777777" w:rsidR="00333E81" w:rsidRPr="00333E81" w:rsidRDefault="00333E81" w:rsidP="00333E81">
      <w:pPr>
        <w:jc w:val="center"/>
        <w:rPr>
          <w:lang w:val="lt-LT"/>
        </w:rPr>
      </w:pPr>
      <w:r w:rsidRPr="00333E81">
        <w:rPr>
          <w:lang w:val="lt-LT"/>
        </w:rPr>
        <w:t>Kaunas</w:t>
      </w:r>
    </w:p>
    <w:p w14:paraId="2949B3A0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A3660" w14:paraId="4BD2B67A" w14:textId="77777777" w:rsidTr="008035C4">
        <w:tc>
          <w:tcPr>
            <w:tcW w:w="9854" w:type="dxa"/>
            <w:shd w:val="clear" w:color="auto" w:fill="D9D9D9"/>
          </w:tcPr>
          <w:p w14:paraId="0B7CBFB2" w14:textId="77777777" w:rsidR="00333E81" w:rsidRPr="00333E81" w:rsidRDefault="00333E81" w:rsidP="008035C4">
            <w:pPr>
              <w:jc w:val="both"/>
              <w:rPr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pavadinimas lietuvių ir anglų kalbomis </w:t>
            </w:r>
          </w:p>
        </w:tc>
      </w:tr>
      <w:tr w:rsidR="00333E81" w:rsidRPr="003A3660" w14:paraId="530A3909" w14:textId="77777777" w:rsidTr="008035C4">
        <w:tc>
          <w:tcPr>
            <w:tcW w:w="9854" w:type="dxa"/>
          </w:tcPr>
          <w:p w14:paraId="6DAF43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  <w:p w14:paraId="77C1709D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4A3AEDCE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13CE68D" w14:textId="77777777" w:rsidTr="008035C4">
        <w:tc>
          <w:tcPr>
            <w:tcW w:w="9854" w:type="dxa"/>
            <w:shd w:val="clear" w:color="auto" w:fill="D9D9D9"/>
          </w:tcPr>
          <w:p w14:paraId="51C1C204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aktualumas ir tarptautiškumas </w:t>
            </w:r>
          </w:p>
        </w:tc>
      </w:tr>
      <w:tr w:rsidR="00333E81" w:rsidRPr="00333E81" w14:paraId="35BD43D1" w14:textId="77777777" w:rsidTr="008035C4">
        <w:tc>
          <w:tcPr>
            <w:tcW w:w="9854" w:type="dxa"/>
          </w:tcPr>
          <w:p w14:paraId="686573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170F01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8DF7EB8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A3660" w14:paraId="223E96AC" w14:textId="77777777" w:rsidTr="008035C4">
        <w:tc>
          <w:tcPr>
            <w:tcW w:w="9854" w:type="dxa"/>
            <w:shd w:val="clear" w:color="auto" w:fill="D9D9D9"/>
          </w:tcPr>
          <w:p w14:paraId="710D31DB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Mokslinių tyrimų šioje tematikoje apžvalga </w:t>
            </w:r>
          </w:p>
        </w:tc>
      </w:tr>
      <w:tr w:rsidR="00333E81" w:rsidRPr="003A3660" w14:paraId="763C4166" w14:textId="77777777" w:rsidTr="008035C4">
        <w:tc>
          <w:tcPr>
            <w:tcW w:w="9854" w:type="dxa"/>
          </w:tcPr>
          <w:p w14:paraId="5626FE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31005EA9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00A5D541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FE32B84" w14:textId="77777777" w:rsidTr="008035C4">
        <w:tc>
          <w:tcPr>
            <w:tcW w:w="9854" w:type="dxa"/>
            <w:shd w:val="clear" w:color="auto" w:fill="D9D9D9"/>
          </w:tcPr>
          <w:p w14:paraId="74F2C101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Galimos potemės </w:t>
            </w:r>
            <w:r w:rsidRPr="00333E81">
              <w:rPr>
                <w:bCs/>
                <w:i/>
                <w:lang w:val="lt-LT"/>
              </w:rPr>
              <w:t>(pildyti nebūtina)</w:t>
            </w:r>
          </w:p>
        </w:tc>
      </w:tr>
      <w:tr w:rsidR="00333E81" w:rsidRPr="00333E81" w14:paraId="3294F782" w14:textId="77777777" w:rsidTr="008035C4">
        <w:tc>
          <w:tcPr>
            <w:tcW w:w="9854" w:type="dxa"/>
          </w:tcPr>
          <w:p w14:paraId="6909386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21C58BE8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17E800DC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4EBEBF6B" w14:textId="77777777" w:rsidTr="008035C4">
        <w:tc>
          <w:tcPr>
            <w:tcW w:w="9854" w:type="dxa"/>
            <w:shd w:val="clear" w:color="auto" w:fill="D9D9D9"/>
          </w:tcPr>
          <w:p w14:paraId="3A75A81A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>Galimi vadovai</w:t>
            </w:r>
          </w:p>
        </w:tc>
      </w:tr>
      <w:tr w:rsidR="00333E81" w:rsidRPr="00333E81" w14:paraId="3E7642BC" w14:textId="77777777" w:rsidTr="008035C4">
        <w:tc>
          <w:tcPr>
            <w:tcW w:w="9854" w:type="dxa"/>
          </w:tcPr>
          <w:p w14:paraId="06C23AC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64557BA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59EB0A8D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p w14:paraId="29009E6A" w14:textId="77777777" w:rsidR="00333E81" w:rsidRPr="00333E81" w:rsidRDefault="00333E81" w:rsidP="00333E81">
      <w:pPr>
        <w:rPr>
          <w:lang w:val="lt-LT"/>
        </w:rPr>
      </w:pPr>
      <w:r w:rsidRPr="00333E81">
        <w:rPr>
          <w:lang w:val="lt-LT"/>
        </w:rPr>
        <w:t xml:space="preserve">     .......................................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    </w:t>
      </w:r>
      <w:r w:rsidRPr="00333E81">
        <w:rPr>
          <w:lang w:val="lt-LT"/>
        </w:rPr>
        <w:t>...........................................</w:t>
      </w:r>
    </w:p>
    <w:p w14:paraId="17C9FE29" w14:textId="77777777" w:rsidR="00333E81" w:rsidRPr="00333E81" w:rsidRDefault="00333E81" w:rsidP="00333E81">
      <w:pPr>
        <w:rPr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 xml:space="preserve">        Mokslininko arba mokslinių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Parašas</w:t>
      </w:r>
    </w:p>
    <w:p w14:paraId="3B282078" w14:textId="77777777" w:rsidR="00333E81" w:rsidRPr="00333E81" w:rsidRDefault="00333E81" w:rsidP="00333E81">
      <w:pPr>
        <w:rPr>
          <w:b/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>tyrimų grupės vadovo vardas ir pavardė</w:t>
      </w:r>
    </w:p>
    <w:sectPr w:rsidR="00333E81" w:rsidRPr="00333E81" w:rsidSect="00DE3394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593F2" w14:textId="77777777" w:rsidR="00660B7C" w:rsidRDefault="00660B7C" w:rsidP="00DD07B9">
      <w:r>
        <w:separator/>
      </w:r>
    </w:p>
  </w:endnote>
  <w:endnote w:type="continuationSeparator" w:id="0">
    <w:p w14:paraId="2D640DFB" w14:textId="77777777" w:rsidR="00660B7C" w:rsidRDefault="00660B7C" w:rsidP="00DD0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A37953" w14:textId="77777777" w:rsidR="00660B7C" w:rsidRDefault="00660B7C" w:rsidP="00DD07B9">
      <w:r>
        <w:separator/>
      </w:r>
    </w:p>
  </w:footnote>
  <w:footnote w:type="continuationSeparator" w:id="0">
    <w:p w14:paraId="11A51F6A" w14:textId="77777777" w:rsidR="00660B7C" w:rsidRDefault="00660B7C" w:rsidP="00DD07B9">
      <w:r>
        <w:continuationSeparator/>
      </w:r>
    </w:p>
  </w:footnote>
  <w:footnote w:id="1">
    <w:p w14:paraId="150914DB" w14:textId="77777777" w:rsidR="00333E81" w:rsidRPr="001E27E8" w:rsidRDefault="00333E81" w:rsidP="00333E81">
      <w:pPr>
        <w:pStyle w:val="FootnoteText"/>
        <w:rPr>
          <w:rFonts w:ascii="Times New Roman" w:hAnsi="Times New Roman"/>
        </w:rPr>
      </w:pPr>
      <w:r w:rsidRPr="001E27E8">
        <w:rPr>
          <w:rStyle w:val="FootnoteReference"/>
          <w:rFonts w:ascii="Times New Roman" w:hAnsi="Times New Roman"/>
        </w:rPr>
        <w:footnoteRef/>
      </w:r>
      <w:r w:rsidRPr="001E27E8">
        <w:rPr>
          <w:rFonts w:ascii="Times New Roman" w:hAnsi="Times New Roman"/>
        </w:rPr>
        <w:t xml:space="preserve"> Visas aprašas neturi viršyti dviejų puslapių</w:t>
      </w:r>
      <w:r>
        <w:rPr>
          <w:rFonts w:ascii="Times New Roman" w:hAnsi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468B7"/>
    <w:multiLevelType w:val="hybridMultilevel"/>
    <w:tmpl w:val="5204DF26"/>
    <w:lvl w:ilvl="0" w:tplc="5EFAFFD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0353C"/>
    <w:multiLevelType w:val="hybridMultilevel"/>
    <w:tmpl w:val="E18E800E"/>
    <w:lvl w:ilvl="0" w:tplc="B2C6D7E0">
      <w:start w:val="1"/>
      <w:numFmt w:val="decimal"/>
      <w:pStyle w:val="Heading2"/>
      <w:lvlText w:val="%1.1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880" w:hanging="360"/>
      </w:pPr>
    </w:lvl>
    <w:lvl w:ilvl="2" w:tplc="0427001B" w:tentative="1">
      <w:start w:val="1"/>
      <w:numFmt w:val="lowerRoman"/>
      <w:lvlText w:val="%3."/>
      <w:lvlJc w:val="right"/>
      <w:pPr>
        <w:ind w:left="3600" w:hanging="180"/>
      </w:pPr>
    </w:lvl>
    <w:lvl w:ilvl="3" w:tplc="0427000F" w:tentative="1">
      <w:start w:val="1"/>
      <w:numFmt w:val="decimal"/>
      <w:lvlText w:val="%4."/>
      <w:lvlJc w:val="left"/>
      <w:pPr>
        <w:ind w:left="4320" w:hanging="360"/>
      </w:pPr>
    </w:lvl>
    <w:lvl w:ilvl="4" w:tplc="04270019" w:tentative="1">
      <w:start w:val="1"/>
      <w:numFmt w:val="lowerLetter"/>
      <w:lvlText w:val="%5."/>
      <w:lvlJc w:val="left"/>
      <w:pPr>
        <w:ind w:left="5040" w:hanging="360"/>
      </w:pPr>
    </w:lvl>
    <w:lvl w:ilvl="5" w:tplc="0427001B" w:tentative="1">
      <w:start w:val="1"/>
      <w:numFmt w:val="lowerRoman"/>
      <w:lvlText w:val="%6."/>
      <w:lvlJc w:val="right"/>
      <w:pPr>
        <w:ind w:left="5760" w:hanging="180"/>
      </w:pPr>
    </w:lvl>
    <w:lvl w:ilvl="6" w:tplc="0427000F" w:tentative="1">
      <w:start w:val="1"/>
      <w:numFmt w:val="decimal"/>
      <w:lvlText w:val="%7."/>
      <w:lvlJc w:val="left"/>
      <w:pPr>
        <w:ind w:left="6480" w:hanging="360"/>
      </w:pPr>
    </w:lvl>
    <w:lvl w:ilvl="7" w:tplc="04270019" w:tentative="1">
      <w:start w:val="1"/>
      <w:numFmt w:val="lowerLetter"/>
      <w:lvlText w:val="%8."/>
      <w:lvlJc w:val="left"/>
      <w:pPr>
        <w:ind w:left="7200" w:hanging="360"/>
      </w:pPr>
    </w:lvl>
    <w:lvl w:ilvl="8" w:tplc="0427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55A6B83"/>
    <w:multiLevelType w:val="multilevel"/>
    <w:tmpl w:val="3FECD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Zero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3" w15:restartNumberingAfterBreak="0">
    <w:nsid w:val="66CC7F8C"/>
    <w:multiLevelType w:val="hybridMultilevel"/>
    <w:tmpl w:val="4B74FF54"/>
    <w:lvl w:ilvl="0" w:tplc="9C422CBE">
      <w:start w:val="1"/>
      <w:numFmt w:val="upperRoman"/>
      <w:pStyle w:val="Heading1"/>
      <w:lvlText w:val="%1."/>
      <w:lvlJc w:val="righ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55480701">
    <w:abstractNumId w:val="3"/>
  </w:num>
  <w:num w:numId="2" w16cid:durableId="1442993070">
    <w:abstractNumId w:val="1"/>
  </w:num>
  <w:num w:numId="3" w16cid:durableId="1651865723">
    <w:abstractNumId w:val="3"/>
  </w:num>
  <w:num w:numId="4" w16cid:durableId="1198398763">
    <w:abstractNumId w:val="3"/>
  </w:num>
  <w:num w:numId="5" w16cid:durableId="262347285">
    <w:abstractNumId w:val="1"/>
  </w:num>
  <w:num w:numId="6" w16cid:durableId="107314424">
    <w:abstractNumId w:val="1"/>
  </w:num>
  <w:num w:numId="7" w16cid:durableId="125825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92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YztTQ0MbWwtDBS0lEKTi0uzszPAykwrgUAFPZ9EywAAAA="/>
  </w:docVars>
  <w:rsids>
    <w:rsidRoot w:val="00DD07B9"/>
    <w:rsid w:val="00006FD6"/>
    <w:rsid w:val="000103AA"/>
    <w:rsid w:val="0001430C"/>
    <w:rsid w:val="000162CF"/>
    <w:rsid w:val="0007415F"/>
    <w:rsid w:val="000B5460"/>
    <w:rsid w:val="000D1720"/>
    <w:rsid w:val="000E0298"/>
    <w:rsid w:val="000E22EB"/>
    <w:rsid w:val="000F3814"/>
    <w:rsid w:val="00103B71"/>
    <w:rsid w:val="00104259"/>
    <w:rsid w:val="00104643"/>
    <w:rsid w:val="001319EB"/>
    <w:rsid w:val="00142605"/>
    <w:rsid w:val="00144EC8"/>
    <w:rsid w:val="0015605F"/>
    <w:rsid w:val="00170825"/>
    <w:rsid w:val="0019444E"/>
    <w:rsid w:val="00197217"/>
    <w:rsid w:val="001A104C"/>
    <w:rsid w:val="001B113A"/>
    <w:rsid w:val="001B1409"/>
    <w:rsid w:val="001E0539"/>
    <w:rsid w:val="001F7D1E"/>
    <w:rsid w:val="00204985"/>
    <w:rsid w:val="00213BDC"/>
    <w:rsid w:val="002164A2"/>
    <w:rsid w:val="0022659F"/>
    <w:rsid w:val="002338D8"/>
    <w:rsid w:val="002636A3"/>
    <w:rsid w:val="0028399C"/>
    <w:rsid w:val="002A1A6F"/>
    <w:rsid w:val="002A5EC8"/>
    <w:rsid w:val="002A7071"/>
    <w:rsid w:val="002D4AD9"/>
    <w:rsid w:val="00333E81"/>
    <w:rsid w:val="0035425B"/>
    <w:rsid w:val="003543D6"/>
    <w:rsid w:val="00356646"/>
    <w:rsid w:val="0035702B"/>
    <w:rsid w:val="00360091"/>
    <w:rsid w:val="003913B7"/>
    <w:rsid w:val="0039504E"/>
    <w:rsid w:val="003A3660"/>
    <w:rsid w:val="003B42EC"/>
    <w:rsid w:val="003C6983"/>
    <w:rsid w:val="003C7F1C"/>
    <w:rsid w:val="004053E1"/>
    <w:rsid w:val="004071DC"/>
    <w:rsid w:val="00411571"/>
    <w:rsid w:val="00441D72"/>
    <w:rsid w:val="004446F0"/>
    <w:rsid w:val="00446BE9"/>
    <w:rsid w:val="00494DA9"/>
    <w:rsid w:val="004B4C06"/>
    <w:rsid w:val="004D4113"/>
    <w:rsid w:val="004D751A"/>
    <w:rsid w:val="004E07EB"/>
    <w:rsid w:val="00513CA2"/>
    <w:rsid w:val="0051644A"/>
    <w:rsid w:val="00525F6D"/>
    <w:rsid w:val="00533FAB"/>
    <w:rsid w:val="005517CD"/>
    <w:rsid w:val="005658DD"/>
    <w:rsid w:val="005664FB"/>
    <w:rsid w:val="00566DEA"/>
    <w:rsid w:val="00575864"/>
    <w:rsid w:val="00580822"/>
    <w:rsid w:val="00595458"/>
    <w:rsid w:val="005A2116"/>
    <w:rsid w:val="005A3587"/>
    <w:rsid w:val="005B48F6"/>
    <w:rsid w:val="005C7435"/>
    <w:rsid w:val="005D290C"/>
    <w:rsid w:val="005E19C5"/>
    <w:rsid w:val="005E48FC"/>
    <w:rsid w:val="006357C0"/>
    <w:rsid w:val="006555BC"/>
    <w:rsid w:val="00660B7C"/>
    <w:rsid w:val="00680CAB"/>
    <w:rsid w:val="006B42E5"/>
    <w:rsid w:val="00711449"/>
    <w:rsid w:val="0071198C"/>
    <w:rsid w:val="00722A79"/>
    <w:rsid w:val="00722D79"/>
    <w:rsid w:val="0072375F"/>
    <w:rsid w:val="00736278"/>
    <w:rsid w:val="00747CD1"/>
    <w:rsid w:val="0075082A"/>
    <w:rsid w:val="00751D4C"/>
    <w:rsid w:val="007547D6"/>
    <w:rsid w:val="00754DA8"/>
    <w:rsid w:val="0076294B"/>
    <w:rsid w:val="007640AF"/>
    <w:rsid w:val="00764AAD"/>
    <w:rsid w:val="00776CDB"/>
    <w:rsid w:val="00787ECE"/>
    <w:rsid w:val="00790501"/>
    <w:rsid w:val="00792D5D"/>
    <w:rsid w:val="0079409A"/>
    <w:rsid w:val="007C2C8A"/>
    <w:rsid w:val="007C4B6D"/>
    <w:rsid w:val="007E2F72"/>
    <w:rsid w:val="00844702"/>
    <w:rsid w:val="0085349E"/>
    <w:rsid w:val="00871E73"/>
    <w:rsid w:val="008730EC"/>
    <w:rsid w:val="00876DBA"/>
    <w:rsid w:val="008B2376"/>
    <w:rsid w:val="008E17B0"/>
    <w:rsid w:val="0090483A"/>
    <w:rsid w:val="00905E02"/>
    <w:rsid w:val="0092015A"/>
    <w:rsid w:val="009214A8"/>
    <w:rsid w:val="00921544"/>
    <w:rsid w:val="00934118"/>
    <w:rsid w:val="0097136C"/>
    <w:rsid w:val="00976F96"/>
    <w:rsid w:val="009A60EF"/>
    <w:rsid w:val="009A6165"/>
    <w:rsid w:val="009A6F8B"/>
    <w:rsid w:val="009B5506"/>
    <w:rsid w:val="009C2AFE"/>
    <w:rsid w:val="009C4405"/>
    <w:rsid w:val="009C71C8"/>
    <w:rsid w:val="009D0DF7"/>
    <w:rsid w:val="009F07F6"/>
    <w:rsid w:val="00A11CAC"/>
    <w:rsid w:val="00A1604C"/>
    <w:rsid w:val="00A262C4"/>
    <w:rsid w:val="00A26F37"/>
    <w:rsid w:val="00A31FB9"/>
    <w:rsid w:val="00A37E07"/>
    <w:rsid w:val="00A424D0"/>
    <w:rsid w:val="00A43757"/>
    <w:rsid w:val="00A7738B"/>
    <w:rsid w:val="00AB56D1"/>
    <w:rsid w:val="00AC29B4"/>
    <w:rsid w:val="00AC4213"/>
    <w:rsid w:val="00AD126A"/>
    <w:rsid w:val="00AE2B1A"/>
    <w:rsid w:val="00AF0E87"/>
    <w:rsid w:val="00B25AA8"/>
    <w:rsid w:val="00B33ECE"/>
    <w:rsid w:val="00B86CEC"/>
    <w:rsid w:val="00B93964"/>
    <w:rsid w:val="00BC1A2F"/>
    <w:rsid w:val="00BC3C8E"/>
    <w:rsid w:val="00BC7A90"/>
    <w:rsid w:val="00BE102A"/>
    <w:rsid w:val="00C23D3D"/>
    <w:rsid w:val="00C33097"/>
    <w:rsid w:val="00C751EF"/>
    <w:rsid w:val="00C7616C"/>
    <w:rsid w:val="00C818FB"/>
    <w:rsid w:val="00C838BD"/>
    <w:rsid w:val="00C97D13"/>
    <w:rsid w:val="00CB73B9"/>
    <w:rsid w:val="00CD0F59"/>
    <w:rsid w:val="00CE0167"/>
    <w:rsid w:val="00CE3BDE"/>
    <w:rsid w:val="00D033A6"/>
    <w:rsid w:val="00D211FD"/>
    <w:rsid w:val="00D25268"/>
    <w:rsid w:val="00D2776F"/>
    <w:rsid w:val="00D61871"/>
    <w:rsid w:val="00D63D80"/>
    <w:rsid w:val="00D76ABE"/>
    <w:rsid w:val="00D77EC2"/>
    <w:rsid w:val="00DA7D54"/>
    <w:rsid w:val="00DB3A02"/>
    <w:rsid w:val="00DC431A"/>
    <w:rsid w:val="00DD07B9"/>
    <w:rsid w:val="00DD5C4F"/>
    <w:rsid w:val="00DE3394"/>
    <w:rsid w:val="00E02287"/>
    <w:rsid w:val="00E131BA"/>
    <w:rsid w:val="00E13851"/>
    <w:rsid w:val="00E15D02"/>
    <w:rsid w:val="00E163B5"/>
    <w:rsid w:val="00E54F84"/>
    <w:rsid w:val="00E56969"/>
    <w:rsid w:val="00E60A64"/>
    <w:rsid w:val="00E64756"/>
    <w:rsid w:val="00E65CDF"/>
    <w:rsid w:val="00E80D15"/>
    <w:rsid w:val="00EA0BFC"/>
    <w:rsid w:val="00EA48E2"/>
    <w:rsid w:val="00EB72C6"/>
    <w:rsid w:val="00ED0C01"/>
    <w:rsid w:val="00EF37A7"/>
    <w:rsid w:val="00F53C13"/>
    <w:rsid w:val="00F54DC7"/>
    <w:rsid w:val="00F57337"/>
    <w:rsid w:val="00F80B19"/>
    <w:rsid w:val="00FC242D"/>
    <w:rsid w:val="00FC6EBE"/>
    <w:rsid w:val="00FF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B90533"/>
  <w15:docId w15:val="{F004F3DA-3461-456C-874F-6E7D765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lt-LT" w:eastAsia="en-US" w:bidi="ar-SA"/>
      </w:rPr>
    </w:rPrDefault>
    <w:pPrDefault>
      <w:pPr>
        <w:spacing w:before="100" w:beforeAutospacing="1" w:after="100" w:afterAutospacing="1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7B9"/>
    <w:pPr>
      <w:spacing w:before="0" w:beforeAutospacing="0" w:after="0" w:afterAutospacing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126A"/>
    <w:pPr>
      <w:keepNext/>
      <w:keepLines/>
      <w:pageBreakBefore/>
      <w:numPr>
        <w:numId w:val="4"/>
      </w:numPr>
      <w:jc w:val="center"/>
      <w:outlineLvl w:val="0"/>
    </w:pPr>
    <w:rPr>
      <w:rFonts w:ascii="Times New Roman Bold" w:eastAsiaTheme="majorEastAsia" w:hAnsi="Times New Roman Bold" w:cstheme="majorBidi"/>
      <w:b/>
      <w:bCs/>
      <w:caps/>
      <w:color w:val="000000" w:themeColor="tex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126A"/>
    <w:pPr>
      <w:keepNext/>
      <w:keepLines/>
      <w:numPr>
        <w:numId w:val="6"/>
      </w:numPr>
      <w:jc w:val="center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26A"/>
    <w:rPr>
      <w:rFonts w:ascii="Times New Roman Bold" w:eastAsiaTheme="majorEastAsia" w:hAnsi="Times New Roman Bold" w:cstheme="majorBidi"/>
      <w:b/>
      <w:bCs/>
      <w:cap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D126A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Default">
    <w:name w:val="Default"/>
    <w:rsid w:val="00DD07B9"/>
    <w:pPr>
      <w:autoSpaceDE w:val="0"/>
      <w:autoSpaceDN w:val="0"/>
      <w:adjustRightInd w:val="0"/>
      <w:spacing w:before="0" w:beforeAutospacing="0" w:after="0" w:afterAutospacing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D07B9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DD07B9"/>
    <w:pPr>
      <w:spacing w:after="200" w:line="276" w:lineRule="auto"/>
    </w:pPr>
    <w:rPr>
      <w:rFonts w:ascii="Calibri" w:eastAsia="Calibri" w:hAnsi="Calibri"/>
      <w:sz w:val="20"/>
      <w:szCs w:val="20"/>
      <w:lang w:val="lt-LT"/>
    </w:rPr>
  </w:style>
  <w:style w:type="character" w:customStyle="1" w:styleId="FootnoteTextChar">
    <w:name w:val="Footnote Text Char"/>
    <w:basedOn w:val="DefaultParagraphFont"/>
    <w:link w:val="FootnoteText"/>
    <w:semiHidden/>
    <w:rsid w:val="00DD07B9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D07B9"/>
    <w:rPr>
      <w:vertAlign w:val="superscript"/>
    </w:rPr>
  </w:style>
  <w:style w:type="character" w:styleId="Hyperlink">
    <w:name w:val="Hyperlink"/>
    <w:rsid w:val="00DD07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0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091"/>
    <w:rPr>
      <w:rFonts w:ascii="Tahoma" w:eastAsia="Times New Roman" w:hAnsi="Tahoma" w:cs="Tahoma"/>
      <w:sz w:val="16"/>
      <w:szCs w:val="1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5E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1F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98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DU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d</dc:creator>
  <cp:lastModifiedBy>Rasa Andrišiūnaitė</cp:lastModifiedBy>
  <cp:revision>3</cp:revision>
  <cp:lastPrinted>2019-04-16T08:03:00Z</cp:lastPrinted>
  <dcterms:created xsi:type="dcterms:W3CDTF">2025-02-27T13:47:00Z</dcterms:created>
  <dcterms:modified xsi:type="dcterms:W3CDTF">2025-02-27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d49dc65af903f76cd0c629ce861591999502b3699bd0ae28790a6f14fea23</vt:lpwstr>
  </property>
</Properties>
</file>